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Zurich</w:t>
      </w:r>
    </w:p>
    <w:bookmarkStart w:id="21" w:name="X7b9ea563d16d3078efa2dcad181f4fb2dd26c2e"/>
    <w:p>
      <w:pPr>
        <w:pStyle w:val="Heading1"/>
      </w:pPr>
      <w:r>
        <w:t xml:space="preserve">Internship Application Letter for Music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Zurich Music Foundation (or Specific Organization Name)</w:t>
      </w:r>
      <w:r>
        <w:br/>
      </w:r>
      <w:r>
        <w:t xml:space="preserve">Bahnhofstrasse 123</w:t>
      </w:r>
      <w:r>
        <w:br/>
      </w:r>
      <w:r>
        <w:t xml:space="preserve">8001 Zurich, Switzerland</w:t>
      </w:r>
    </w:p>
    <w:bookmarkStart w:id="20" w:name="X026d3863f85df8b0434c9f4a8bc7a825695970a"/>
    <w:p>
      <w:pPr>
        <w:pStyle w:val="Heading2"/>
      </w:pPr>
      <w:r>
        <w:t xml:space="preserve">Subject: Application for Musician Internship Position</w:t>
      </w:r>
    </w:p>
    <w:p>
      <w:pPr>
        <w:pStyle w:val="FirstParagraph"/>
      </w:pPr>
      <w:r>
        <w:t xml:space="preserve">Dear Hiring Committee,</w:t>
      </w:r>
    </w:p>
    <w:p>
      <w:pPr>
        <w:pStyle w:val="BodyText"/>
      </w:pPr>
      <w:r>
        <w:t xml:space="preserve">With profound enthusiasm, I submit my application for the Musician Internship position at your esteemed organization in Zurich, Switzerland. As a dedicated and versatile musician deeply invested in the European classical and contemporary music landscape, I have long admired Zurich’s unparalleled cultural ecosystem—particularly its institutions like the Tonhalle Orchestra, KKL Luzern’s concert series, and the vibrant community fostered by events such as the Zurich Jazz Festival. It is this unique confluence of tradition and innovation that makes Switzerland Zurich an ideal setting for me to advance my craft while contributing meaningfully to your mission. This</w:t>
      </w:r>
      <w:r>
        <w:t xml:space="preserve"> </w:t>
      </w:r>
      <w:r>
        <w:rPr>
          <w:iCs/>
          <w:i/>
        </w:rPr>
        <w:t xml:space="preserve">Internship Application Letter</w:t>
      </w:r>
      <w:r>
        <w:t xml:space="preserve"> </w:t>
      </w:r>
      <w:r>
        <w:t xml:space="preserve">embodies my commitment to integrating technical mastery with cultural sensitivity within the Swiss musical framework.</w:t>
      </w:r>
    </w:p>
    <w:p>
      <w:pPr>
        <w:pStyle w:val="BodyText"/>
      </w:pPr>
      <w:r>
        <w:t xml:space="preserve">My academic foundation includes a Bachelor of Music in Performance (Honors) from the Royal Academy of Music, London, where I specialized in cello and composition. During my studies, I actively engaged with Zurich’s artistic networks through virtual collaborations with the Zürcher Hochschule der Künste (ZHDK) and participated in the 2023 "Swiss Sounds" showcase at Kunstmuseum Basel—eventually leading to a performance opportunity at Sihlpost Festival in Zurich. This experience underscored my ability to adapt quickly within multilingual, culturally rich environments while maintaining artistic integrity. I am fluent in English (C1), German (B2), and proficient in French (A2)—a critical asset for seamless integration into Switzerland Zurich’s collaborative music scene, where communication across linguistic regions is essential.</w:t>
      </w:r>
    </w:p>
    <w:p>
      <w:pPr>
        <w:pStyle w:val="BodyText"/>
      </w:pPr>
      <w:r>
        <w:t xml:space="preserve">My professional journey has centered on developing a versatile skill set directly aligned with your organization’s needs. As a freelance chamber musician, I have performed in 15+ venues across Germany and Austria, including the Alte Oper Frankfurt and Vienna’s Konzerthaus. However, it was my recent work with</w:t>
      </w:r>
      <w:r>
        <w:t xml:space="preserve"> </w:t>
      </w:r>
      <w:r>
        <w:rPr>
          <w:iCs/>
          <w:i/>
        </w:rPr>
        <w:t xml:space="preserve">Swiss Youth Orchestra</w:t>
      </w:r>
      <w:r>
        <w:t xml:space="preserve"> </w:t>
      </w:r>
      <w:r>
        <w:t xml:space="preserve">(a Zurich-based ensemble) that solidified my passion for community-driven music. In this role, I co-designed a workshop series blending classical repertoire with local folklore—inspired by the Swiss tradition of</w:t>
      </w:r>
      <w:r>
        <w:t xml:space="preserve"> </w:t>
      </w:r>
      <w:r>
        <w:rPr>
          <w:iCs/>
          <w:i/>
        </w:rPr>
        <w:t xml:space="preserve">Schwyzerörgeli</w:t>
      </w:r>
      <w:r>
        <w:t xml:space="preserve">—which increased youth participation by 40% in Zurich’s public libraries. This initiative reflects my understanding that meaningful musical engagement in Switzerland Zurich requires respecting regional identity while embracing contemporary expression.</w:t>
      </w:r>
    </w:p>
    <w:p>
      <w:pPr>
        <w:pStyle w:val="BodyText"/>
      </w:pPr>
      <w:r>
        <w:t xml:space="preserve">I am particularly drawn to your organization’s emphasis on cross-genre innovation, as evidenced by your recent collaboration with electronic composer Anna von Hausswolff at the 2023 Zurich Opera House. My own composition, *Luzerner Lichter* (composed during a residency in Lucerne), fuses Swiss folk motifs with minimalist techniques—a piece I performed at the KKL’s "New Voices" series. I am eager to contribute this approach to your upcoming project on "Alpine Soundscapes," where I could assist in arranging traditional instruments for modern ensembles. My technical proficiency with DAWs (Logic Pro, Ableton) and experience in music technology would further support your digital outreach initiatives, which are increasingly vital for engaging Zurich’s cosmopolitan audience.</w:t>
      </w:r>
    </w:p>
    <w:p>
      <w:pPr>
        <w:pStyle w:val="BodyText"/>
      </w:pPr>
      <w:r>
        <w:t xml:space="preserve">Switzerland Zurich represents far more than a geographic location to me; it is a cultural crucible where centuries of musical heritage intersect with forward-thinking creativity. I am committed to immersing myself in this ecosystem—not merely as an intern, but as a collaborative member of the Zurich music community. My adaptability is proven through my six-month volunteer role at *Music for All*, organizing free concerts in Zurich’s immigrant neighborhoods, which taught me to navigate Switzerland’s nuanced social fabric with respect and empathy. I understand that success here requires not just artistic excellence but cultural humility—a value I embody daily.</w:t>
      </w:r>
    </w:p>
    <w:p>
      <w:pPr>
        <w:pStyle w:val="BodyText"/>
      </w:pPr>
      <w:r>
        <w:t xml:space="preserve">As a prospective intern, I offer not only my skills as a</w:t>
      </w:r>
      <w:r>
        <w:t xml:space="preserve"> </w:t>
      </w:r>
      <w:r>
        <w:rPr>
          <w:iCs/>
          <w:i/>
        </w:rPr>
        <w:t xml:space="preserve">Musician</w:t>
      </w:r>
      <w:r>
        <w:t xml:space="preserve"> </w:t>
      </w:r>
      <w:r>
        <w:t xml:space="preserve">but also tangible contributions to your operational goals: coordinating community workshops (drawing from my 2+ years of experience), drafting bilingual program notes for Swiss and international patrons, and assisting in digital content creation for your YouTube channel. I am prepared to begin immediately upon securing the required internship visa—a process I have initiated through Switzerland’s Federal Office for Migration, ensuring full compliance with local regulations.</w:t>
      </w:r>
    </w:p>
    <w:p>
      <w:pPr>
        <w:pStyle w:val="BodyText"/>
      </w:pPr>
      <w:r>
        <w:t xml:space="preserve">My dedication to elevating Zurich’s musical landscape is unwavering. Whether performing at the historic Tonhalle or mentoring young artists in a public school near Zurich’s old town, I am driven by the belief that music bridges divides and enriches communities—exactly what your organization champions. I have attached my CV, two performance recordings (including a live Zurich venue track), and references from Prof. Markus Stenz (Chief Conductor, Tonhalle Orchestra) and Dr. Lena Fischer (ZHDK Composition Department). I welcome the opportunity to discuss how my background in both Western classical traditions and contemporary Swiss cultural contexts can benefit your team during an interview at your convenience.</w:t>
      </w:r>
    </w:p>
    <w:p>
      <w:pPr>
        <w:pStyle w:val="BodyText"/>
      </w:pPr>
      <w:r>
        <w:t xml:space="preserve">Thank you for considering my application. I look forward to the possibility of contributing to Switzerland Zurich’s legacy as a beacon of musical excell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Zurich</dc:title>
  <dc:creator/>
  <dc:language>en</dc:language>
  <cp:keywords/>
  <dcterms:created xsi:type="dcterms:W3CDTF">2025-10-08T19:19:40Z</dcterms:created>
  <dcterms:modified xsi:type="dcterms:W3CDTF">2025-10-08T19:19:40Z</dcterms:modified>
</cp:coreProperties>
</file>

<file path=docProps/custom.xml><?xml version="1.0" encoding="utf-8"?>
<Properties xmlns="http://schemas.openxmlformats.org/officeDocument/2006/custom-properties" xmlns:vt="http://schemas.openxmlformats.org/officeDocument/2006/docPropsVTypes"/>
</file>